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65B506" w14:textId="1783D8C8" w:rsidR="00C91506" w:rsidRPr="00192F58" w:rsidRDefault="00192F58" w:rsidP="00DC6260">
      <w:pPr>
        <w:spacing w:after="0" w:line="240" w:lineRule="auto"/>
        <w:jc w:val="center"/>
        <w:rPr>
          <w:rFonts w:asciiTheme="majorBidi" w:hAnsiTheme="majorBidi" w:cstheme="majorBidi"/>
          <w:b/>
          <w:bCs/>
          <w:noProof w:val="0"/>
          <w:szCs w:val="24"/>
          <w:lang w:val="ms-MY"/>
        </w:rPr>
      </w:pPr>
      <w:r w:rsidRPr="00192F58">
        <w:rPr>
          <w:rFonts w:asciiTheme="majorBidi" w:hAnsiTheme="majorBidi" w:cstheme="majorBidi"/>
          <w:b/>
          <w:bCs/>
          <w:noProof w:val="0"/>
          <w:szCs w:val="24"/>
          <w:lang w:val="ms-MY"/>
        </w:rPr>
        <w:t>KAJIAN KESELARIAN ANTAR</w:t>
      </w:r>
      <w:bookmarkStart w:id="0" w:name="_GoBack"/>
      <w:bookmarkEnd w:id="0"/>
      <w:r w:rsidRPr="00192F58">
        <w:rPr>
          <w:rFonts w:asciiTheme="majorBidi" w:hAnsiTheme="majorBidi" w:cstheme="majorBidi"/>
          <w:b/>
          <w:bCs/>
          <w:noProof w:val="0"/>
          <w:szCs w:val="24"/>
          <w:lang w:val="ms-MY"/>
        </w:rPr>
        <w:t xml:space="preserve">A FILEM </w:t>
      </w:r>
      <w:r w:rsidRPr="00192F58">
        <w:rPr>
          <w:rFonts w:asciiTheme="majorBidi" w:hAnsiTheme="majorBidi" w:cstheme="majorBidi"/>
          <w:b/>
          <w:bCs/>
          <w:i/>
          <w:iCs/>
          <w:noProof w:val="0"/>
          <w:szCs w:val="24"/>
          <w:lang w:val="ms-MY"/>
        </w:rPr>
        <w:t>INCEPTION</w:t>
      </w:r>
      <w:r w:rsidRPr="00192F58">
        <w:rPr>
          <w:rFonts w:asciiTheme="majorBidi" w:hAnsiTheme="majorBidi" w:cstheme="majorBidi"/>
          <w:b/>
          <w:bCs/>
          <w:noProof w:val="0"/>
          <w:szCs w:val="24"/>
          <w:lang w:val="ms-MY"/>
        </w:rPr>
        <w:t xml:space="preserve"> DENGAN PEMIKIRAN AL-GHAZALI</w:t>
      </w:r>
    </w:p>
    <w:p w14:paraId="438474A7" w14:textId="77777777" w:rsidR="009749D8" w:rsidRPr="00192F58" w:rsidRDefault="009749D8" w:rsidP="00DC6260">
      <w:pPr>
        <w:spacing w:after="0" w:line="240" w:lineRule="auto"/>
        <w:jc w:val="center"/>
        <w:rPr>
          <w:rFonts w:asciiTheme="majorBidi" w:hAnsiTheme="majorBidi" w:cstheme="majorBidi"/>
          <w:b/>
          <w:bCs/>
          <w:noProof w:val="0"/>
          <w:szCs w:val="24"/>
          <w:lang w:val="ms-MY"/>
        </w:rPr>
      </w:pPr>
    </w:p>
    <w:p w14:paraId="05719936" w14:textId="1EBAFA19" w:rsidR="007B0196" w:rsidRPr="00192F58" w:rsidRDefault="00192F58" w:rsidP="00DC6260">
      <w:pPr>
        <w:spacing w:after="0" w:line="240" w:lineRule="auto"/>
        <w:jc w:val="center"/>
        <w:rPr>
          <w:rFonts w:asciiTheme="majorBidi" w:hAnsiTheme="majorBidi" w:cstheme="majorBidi"/>
          <w:noProof w:val="0"/>
          <w:szCs w:val="24"/>
          <w:lang w:val="ms-MY"/>
        </w:rPr>
      </w:pPr>
      <w:r w:rsidRPr="00192F58">
        <w:rPr>
          <w:rFonts w:asciiTheme="majorBidi" w:hAnsiTheme="majorBidi" w:cstheme="majorBidi"/>
          <w:noProof w:val="0"/>
          <w:szCs w:val="24"/>
          <w:lang w:val="ms-MY"/>
        </w:rPr>
        <w:t>Mohd Syahmir Alias</w:t>
      </w:r>
      <w:r w:rsidR="007C3D85" w:rsidRPr="00192F58">
        <w:rPr>
          <w:rFonts w:asciiTheme="majorBidi" w:hAnsiTheme="majorBidi" w:cstheme="majorBidi"/>
          <w:noProof w:val="0"/>
          <w:szCs w:val="24"/>
          <w:lang w:val="ms-MY"/>
        </w:rPr>
        <w:t>*</w:t>
      </w:r>
    </w:p>
    <w:p w14:paraId="25115845" w14:textId="77777777" w:rsidR="00192F58" w:rsidRDefault="00192F58" w:rsidP="007C3D85">
      <w:pPr>
        <w:spacing w:after="0" w:line="240" w:lineRule="auto"/>
        <w:jc w:val="center"/>
        <w:rPr>
          <w:rFonts w:asciiTheme="majorBidi" w:hAnsiTheme="majorBidi" w:cstheme="majorBidi"/>
          <w:noProof w:val="0"/>
          <w:szCs w:val="24"/>
          <w:lang w:val="ms-MY"/>
        </w:rPr>
      </w:pPr>
    </w:p>
    <w:p w14:paraId="67B39F42" w14:textId="2020CAD0" w:rsidR="007C3D85" w:rsidRPr="00192F58" w:rsidRDefault="00192F58" w:rsidP="007C3D85">
      <w:pPr>
        <w:spacing w:after="0" w:line="240" w:lineRule="auto"/>
        <w:jc w:val="center"/>
        <w:rPr>
          <w:rFonts w:asciiTheme="majorBidi" w:hAnsiTheme="majorBidi" w:cstheme="majorBidi"/>
          <w:noProof w:val="0"/>
          <w:szCs w:val="24"/>
          <w:lang w:val="ms-MY"/>
        </w:rPr>
      </w:pPr>
      <w:r w:rsidRPr="00192F58">
        <w:rPr>
          <w:rFonts w:asciiTheme="majorBidi" w:hAnsiTheme="majorBidi" w:cstheme="majorBidi"/>
          <w:noProof w:val="0"/>
          <w:szCs w:val="24"/>
          <w:lang w:val="ms-MY"/>
        </w:rPr>
        <w:t xml:space="preserve">Bahagian Falsafah </w:t>
      </w:r>
      <w:r>
        <w:rPr>
          <w:rFonts w:asciiTheme="majorBidi" w:hAnsiTheme="majorBidi" w:cstheme="majorBidi"/>
          <w:noProof w:val="0"/>
          <w:szCs w:val="24"/>
          <w:lang w:val="ms-MY"/>
        </w:rPr>
        <w:t>dan Tamadun, Pusat Pengajian Ilmu Kemanusiaan,</w:t>
      </w:r>
    </w:p>
    <w:p w14:paraId="70F18DED" w14:textId="77777777" w:rsidR="007C3D85" w:rsidRPr="00192F58" w:rsidRDefault="007C3D85" w:rsidP="007C3D85">
      <w:pPr>
        <w:spacing w:after="0" w:line="240" w:lineRule="auto"/>
        <w:jc w:val="center"/>
        <w:rPr>
          <w:rFonts w:asciiTheme="majorBidi" w:hAnsiTheme="majorBidi" w:cstheme="majorBidi"/>
          <w:noProof w:val="0"/>
          <w:szCs w:val="24"/>
          <w:lang w:val="ms-MY"/>
        </w:rPr>
      </w:pPr>
      <w:r w:rsidRPr="00192F58">
        <w:rPr>
          <w:rFonts w:asciiTheme="majorBidi" w:hAnsiTheme="majorBidi" w:cstheme="majorBidi"/>
          <w:noProof w:val="0"/>
          <w:szCs w:val="24"/>
          <w:lang w:val="ms-MY"/>
        </w:rPr>
        <w:t>Universiti Sains Malaysia, 11800 USM, Penang, Malaysia</w:t>
      </w:r>
    </w:p>
    <w:p w14:paraId="703548ED" w14:textId="77777777" w:rsidR="00192F58" w:rsidRDefault="00192F58" w:rsidP="00AB2F24">
      <w:pPr>
        <w:spacing w:after="0" w:line="240" w:lineRule="auto"/>
        <w:jc w:val="center"/>
        <w:rPr>
          <w:rFonts w:asciiTheme="majorBidi" w:hAnsiTheme="majorBidi" w:cstheme="majorBidi"/>
          <w:noProof w:val="0"/>
          <w:szCs w:val="24"/>
          <w:lang w:val="ms-MY"/>
        </w:rPr>
      </w:pPr>
    </w:p>
    <w:p w14:paraId="5475D86A" w14:textId="71EFACEE" w:rsidR="00AB2F24" w:rsidRDefault="00192F58" w:rsidP="00AB2F24">
      <w:pPr>
        <w:spacing w:after="0" w:line="240" w:lineRule="auto"/>
        <w:jc w:val="center"/>
        <w:rPr>
          <w:rFonts w:asciiTheme="majorBidi" w:hAnsiTheme="majorBidi" w:cstheme="majorBidi"/>
          <w:noProof w:val="0"/>
          <w:szCs w:val="24"/>
          <w:lang w:val="ms-MY"/>
        </w:rPr>
      </w:pPr>
      <w:r>
        <w:rPr>
          <w:rFonts w:asciiTheme="majorBidi" w:hAnsiTheme="majorBidi" w:cstheme="majorBidi"/>
          <w:noProof w:val="0"/>
          <w:szCs w:val="24"/>
          <w:lang w:val="ms-MY"/>
        </w:rPr>
        <w:t xml:space="preserve">E-mel: </w:t>
      </w:r>
      <w:hyperlink r:id="rId7" w:history="1">
        <w:r w:rsidRPr="004D1339">
          <w:rPr>
            <w:rStyle w:val="Hyperlink"/>
            <w:rFonts w:asciiTheme="majorBidi" w:hAnsiTheme="majorBidi" w:cstheme="majorBidi"/>
            <w:noProof w:val="0"/>
            <w:szCs w:val="24"/>
            <w:lang w:val="ms-MY"/>
          </w:rPr>
          <w:t>syahmir@usm.my</w:t>
        </w:r>
      </w:hyperlink>
    </w:p>
    <w:p w14:paraId="08FE068E" w14:textId="12CA0985" w:rsidR="00192F58" w:rsidRDefault="00192F58" w:rsidP="00AB2F24">
      <w:pPr>
        <w:spacing w:after="0" w:line="240" w:lineRule="auto"/>
        <w:jc w:val="center"/>
        <w:rPr>
          <w:rFonts w:asciiTheme="majorBidi" w:hAnsiTheme="majorBidi" w:cstheme="majorBidi"/>
          <w:noProof w:val="0"/>
          <w:szCs w:val="24"/>
          <w:lang w:val="ms-MY"/>
        </w:rPr>
      </w:pPr>
    </w:p>
    <w:p w14:paraId="029B7290" w14:textId="305E02F3" w:rsidR="00192F58" w:rsidRPr="00192F58" w:rsidRDefault="00192F58" w:rsidP="00192F58">
      <w:pPr>
        <w:spacing w:after="0" w:line="240" w:lineRule="auto"/>
        <w:jc w:val="center"/>
        <w:rPr>
          <w:rFonts w:asciiTheme="majorBidi" w:hAnsiTheme="majorBidi" w:cstheme="majorBidi"/>
          <w:noProof w:val="0"/>
          <w:szCs w:val="24"/>
          <w:lang w:val="ms-MY"/>
        </w:rPr>
      </w:pPr>
      <w:r>
        <w:rPr>
          <w:rFonts w:asciiTheme="majorBidi" w:hAnsiTheme="majorBidi" w:cstheme="majorBidi"/>
          <w:noProof w:val="0"/>
          <w:szCs w:val="24"/>
          <w:lang w:val="ms-MY"/>
        </w:rPr>
        <w:t>No. Telefon: 019-4121357 / 06-6532871 (Pejabat)</w:t>
      </w:r>
    </w:p>
    <w:p w14:paraId="71D82613" w14:textId="7B2DA415" w:rsidR="00365C17" w:rsidRPr="00192F58" w:rsidRDefault="00365C17" w:rsidP="00AB2F24">
      <w:pPr>
        <w:spacing w:after="0" w:line="240" w:lineRule="auto"/>
        <w:ind w:left="567" w:hanging="567"/>
        <w:jc w:val="center"/>
        <w:rPr>
          <w:rFonts w:asciiTheme="majorBidi" w:hAnsiTheme="majorBidi" w:cstheme="majorBidi"/>
          <w:noProof w:val="0"/>
          <w:szCs w:val="24"/>
          <w:lang w:val="ms-MY"/>
        </w:rPr>
      </w:pPr>
    </w:p>
    <w:p w14:paraId="3E620C15" w14:textId="061EFCC5" w:rsidR="007C3D85" w:rsidRPr="00192F58" w:rsidRDefault="00AB2F24" w:rsidP="00192F58">
      <w:pPr>
        <w:spacing w:after="0" w:line="240" w:lineRule="auto"/>
        <w:ind w:left="567" w:hanging="567"/>
        <w:jc w:val="center"/>
        <w:rPr>
          <w:rFonts w:asciiTheme="majorBidi" w:hAnsiTheme="majorBidi" w:cstheme="majorBidi"/>
          <w:noProof w:val="0"/>
          <w:szCs w:val="24"/>
          <w:lang w:val="ms-MY"/>
        </w:rPr>
      </w:pPr>
      <w:r w:rsidRPr="00192F58">
        <w:rPr>
          <w:rFonts w:asciiTheme="majorBidi" w:hAnsiTheme="majorBidi" w:cstheme="majorBidi"/>
          <w:noProof w:val="0"/>
          <w:szCs w:val="24"/>
          <w:lang w:val="ms-MY"/>
        </w:rPr>
        <w:t>*</w:t>
      </w:r>
      <w:r w:rsidR="00192F58">
        <w:rPr>
          <w:rFonts w:asciiTheme="majorBidi" w:hAnsiTheme="majorBidi" w:cstheme="majorBidi"/>
          <w:noProof w:val="0"/>
          <w:szCs w:val="24"/>
          <w:lang w:val="ms-MY"/>
        </w:rPr>
        <w:t>Penulis Penghubung</w:t>
      </w:r>
    </w:p>
    <w:sectPr w:rsidR="007C3D85" w:rsidRPr="00192F58" w:rsidSect="00070C45">
      <w:footerReference w:type="default" r:id="rId8"/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6FF314" w14:textId="77777777" w:rsidR="00843154" w:rsidRDefault="00843154" w:rsidP="00C91506">
      <w:pPr>
        <w:spacing w:after="0" w:line="240" w:lineRule="auto"/>
      </w:pPr>
      <w:r>
        <w:separator/>
      </w:r>
    </w:p>
  </w:endnote>
  <w:endnote w:type="continuationSeparator" w:id="0">
    <w:p w14:paraId="31DFA2C9" w14:textId="77777777" w:rsidR="00843154" w:rsidRDefault="00843154" w:rsidP="00C915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DEEC6" w14:textId="7BE82BAC" w:rsidR="00070C45" w:rsidRDefault="00070C45" w:rsidP="008A622E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B91667" w14:textId="77777777" w:rsidR="00843154" w:rsidRDefault="00843154" w:rsidP="00C91506">
      <w:pPr>
        <w:spacing w:after="0" w:line="240" w:lineRule="auto"/>
      </w:pPr>
      <w:r>
        <w:separator/>
      </w:r>
    </w:p>
  </w:footnote>
  <w:footnote w:type="continuationSeparator" w:id="0">
    <w:p w14:paraId="1C483D3B" w14:textId="77777777" w:rsidR="00843154" w:rsidRDefault="00843154" w:rsidP="00C915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5762F3"/>
    <w:multiLevelType w:val="hybridMultilevel"/>
    <w:tmpl w:val="7896A38C"/>
    <w:lvl w:ilvl="0" w:tplc="ABAC90E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Nbe0tLAwsjQwNzNW0lEKTi0uzszPAykwrAUA7lpotywAAAA="/>
  </w:docVars>
  <w:rsids>
    <w:rsidRoot w:val="00C91506"/>
    <w:rsid w:val="000103CE"/>
    <w:rsid w:val="00015D75"/>
    <w:rsid w:val="00031A7A"/>
    <w:rsid w:val="000502ED"/>
    <w:rsid w:val="00060FAF"/>
    <w:rsid w:val="0006399D"/>
    <w:rsid w:val="00070C45"/>
    <w:rsid w:val="0008406E"/>
    <w:rsid w:val="000E6447"/>
    <w:rsid w:val="000E7546"/>
    <w:rsid w:val="000F58DA"/>
    <w:rsid w:val="00121825"/>
    <w:rsid w:val="0012431D"/>
    <w:rsid w:val="00131E4A"/>
    <w:rsid w:val="00192F58"/>
    <w:rsid w:val="001A6EB5"/>
    <w:rsid w:val="001A7DB2"/>
    <w:rsid w:val="00216CC4"/>
    <w:rsid w:val="00217626"/>
    <w:rsid w:val="00227100"/>
    <w:rsid w:val="00242F0F"/>
    <w:rsid w:val="00253168"/>
    <w:rsid w:val="002639F1"/>
    <w:rsid w:val="002660A3"/>
    <w:rsid w:val="002841D0"/>
    <w:rsid w:val="002A0790"/>
    <w:rsid w:val="002A3579"/>
    <w:rsid w:val="002A4DD7"/>
    <w:rsid w:val="002E3E97"/>
    <w:rsid w:val="002F4244"/>
    <w:rsid w:val="00346C77"/>
    <w:rsid w:val="00347EB6"/>
    <w:rsid w:val="00364967"/>
    <w:rsid w:val="00365C17"/>
    <w:rsid w:val="003664B8"/>
    <w:rsid w:val="003945E9"/>
    <w:rsid w:val="003F6C93"/>
    <w:rsid w:val="0040199E"/>
    <w:rsid w:val="00416F7A"/>
    <w:rsid w:val="00417F83"/>
    <w:rsid w:val="00423B6B"/>
    <w:rsid w:val="004333CD"/>
    <w:rsid w:val="004D1802"/>
    <w:rsid w:val="00526040"/>
    <w:rsid w:val="005375C8"/>
    <w:rsid w:val="0055349B"/>
    <w:rsid w:val="00561D19"/>
    <w:rsid w:val="00564B1D"/>
    <w:rsid w:val="00591CF0"/>
    <w:rsid w:val="005B778A"/>
    <w:rsid w:val="005C06E7"/>
    <w:rsid w:val="00610F94"/>
    <w:rsid w:val="006169AB"/>
    <w:rsid w:val="006246D5"/>
    <w:rsid w:val="00625784"/>
    <w:rsid w:val="006317F6"/>
    <w:rsid w:val="00643F22"/>
    <w:rsid w:val="00655129"/>
    <w:rsid w:val="00655534"/>
    <w:rsid w:val="00657B10"/>
    <w:rsid w:val="006949BA"/>
    <w:rsid w:val="00696C8C"/>
    <w:rsid w:val="006E0C4B"/>
    <w:rsid w:val="00727646"/>
    <w:rsid w:val="0078183E"/>
    <w:rsid w:val="007B0196"/>
    <w:rsid w:val="007C3D85"/>
    <w:rsid w:val="007F7137"/>
    <w:rsid w:val="00802FDE"/>
    <w:rsid w:val="008030B4"/>
    <w:rsid w:val="00843154"/>
    <w:rsid w:val="008907C2"/>
    <w:rsid w:val="008A392F"/>
    <w:rsid w:val="008A622E"/>
    <w:rsid w:val="008E12B1"/>
    <w:rsid w:val="008E1364"/>
    <w:rsid w:val="009111AB"/>
    <w:rsid w:val="0091207E"/>
    <w:rsid w:val="00920E63"/>
    <w:rsid w:val="00922B27"/>
    <w:rsid w:val="00945E39"/>
    <w:rsid w:val="009506B4"/>
    <w:rsid w:val="00957B4F"/>
    <w:rsid w:val="009749D8"/>
    <w:rsid w:val="0098491C"/>
    <w:rsid w:val="009A2B08"/>
    <w:rsid w:val="009B06F9"/>
    <w:rsid w:val="009C6B44"/>
    <w:rsid w:val="009D5EAA"/>
    <w:rsid w:val="009F4591"/>
    <w:rsid w:val="009F5F2B"/>
    <w:rsid w:val="00A36DB3"/>
    <w:rsid w:val="00A575C9"/>
    <w:rsid w:val="00A6530B"/>
    <w:rsid w:val="00A96717"/>
    <w:rsid w:val="00AA2283"/>
    <w:rsid w:val="00AB1653"/>
    <w:rsid w:val="00AB2F24"/>
    <w:rsid w:val="00AE37E9"/>
    <w:rsid w:val="00AF210C"/>
    <w:rsid w:val="00B009E5"/>
    <w:rsid w:val="00B0639D"/>
    <w:rsid w:val="00BD12D0"/>
    <w:rsid w:val="00C24585"/>
    <w:rsid w:val="00C26FCB"/>
    <w:rsid w:val="00C87145"/>
    <w:rsid w:val="00C91506"/>
    <w:rsid w:val="00C934F4"/>
    <w:rsid w:val="00CA3F1F"/>
    <w:rsid w:val="00D13556"/>
    <w:rsid w:val="00D201E7"/>
    <w:rsid w:val="00D22AA1"/>
    <w:rsid w:val="00D40EE9"/>
    <w:rsid w:val="00D46584"/>
    <w:rsid w:val="00D57DE7"/>
    <w:rsid w:val="00D7095C"/>
    <w:rsid w:val="00DC387B"/>
    <w:rsid w:val="00DC6260"/>
    <w:rsid w:val="00DC7897"/>
    <w:rsid w:val="00DD5815"/>
    <w:rsid w:val="00E3698A"/>
    <w:rsid w:val="00E810EA"/>
    <w:rsid w:val="00EB515B"/>
    <w:rsid w:val="00EE4270"/>
    <w:rsid w:val="00F11FE4"/>
    <w:rsid w:val="00F23BB9"/>
    <w:rsid w:val="00F27CE6"/>
    <w:rsid w:val="00F34344"/>
    <w:rsid w:val="00F502F2"/>
    <w:rsid w:val="00F50438"/>
    <w:rsid w:val="00F60090"/>
    <w:rsid w:val="00F76728"/>
    <w:rsid w:val="00F85DAA"/>
    <w:rsid w:val="00FA33CF"/>
    <w:rsid w:val="00FA537A"/>
    <w:rsid w:val="00FD30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64F9F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MY" w:eastAsia="en-US" w:bidi="ar-SA"/>
      </w:rPr>
    </w:rPrDefault>
    <w:pPrDefault>
      <w:pPr>
        <w:spacing w:after="160" w:line="48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1506"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C9150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91506"/>
    <w:rPr>
      <w:noProof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91506"/>
    <w:rPr>
      <w:vertAlign w:val="superscript"/>
    </w:rPr>
  </w:style>
  <w:style w:type="paragraph" w:styleId="Footer">
    <w:name w:val="footer"/>
    <w:basedOn w:val="Normal"/>
    <w:link w:val="FooterChar"/>
    <w:uiPriority w:val="99"/>
    <w:unhideWhenUsed/>
    <w:rsid w:val="00C915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1506"/>
    <w:rPr>
      <w:noProof/>
    </w:rPr>
  </w:style>
  <w:style w:type="paragraph" w:styleId="Header">
    <w:name w:val="header"/>
    <w:basedOn w:val="Normal"/>
    <w:link w:val="HeaderChar"/>
    <w:uiPriority w:val="99"/>
    <w:unhideWhenUsed/>
    <w:rsid w:val="008A62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622E"/>
    <w:rPr>
      <w:noProof/>
    </w:rPr>
  </w:style>
  <w:style w:type="paragraph" w:styleId="ListParagraph">
    <w:name w:val="List Paragraph"/>
    <w:basedOn w:val="Normal"/>
    <w:uiPriority w:val="34"/>
    <w:qFormat/>
    <w:rsid w:val="00EB515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92F5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2F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305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syahmir@usm.m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1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8-15T15:50:00Z</dcterms:created>
  <dcterms:modified xsi:type="dcterms:W3CDTF">2019-08-22T14:39:00Z</dcterms:modified>
</cp:coreProperties>
</file>